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5B5C10" w:rsidRDefault="005B5C10" w:rsidP="005B5C10">
      <w:r>
        <w:t xml:space="preserve">The Abstract is not structured and it is too long (358 words versus 300 proposed). Therefore, it either needs to be changed </w:t>
      </w:r>
      <w:r w:rsidR="009A1F47">
        <w:t>and</w:t>
      </w:r>
      <w:r>
        <w:t xml:space="preserve"> publish</w:t>
      </w:r>
      <w:r w:rsidR="009A1F47">
        <w:t xml:space="preserve">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368A6" w:rsidRPr="007368A6" w:rsidRDefault="007368A6" w:rsidP="009344FF">
      <w:bookmarkStart w:id="0" w:name="_GoBack"/>
      <w:proofErr w:type="spellStart"/>
      <w:r w:rsidRPr="007368A6">
        <w:t>Dr.</w:t>
      </w:r>
      <w:proofErr w:type="spellEnd"/>
      <w:r w:rsidRPr="007368A6">
        <w:t xml:space="preserve">  Andrzej Kowalski, Jan Kochanowski University, Poland</w:t>
      </w:r>
      <w:bookmarkEnd w:id="0"/>
    </w:p>
    <w:sectPr w:rsidR="007368A6" w:rsidRPr="007368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3MjY0NjIyMjAxNTdS0lEKTi0uzszPAykwrAUARRsiUCwAAAA="/>
  </w:docVars>
  <w:rsids>
    <w:rsidRoot w:val="00A72896"/>
    <w:rsid w:val="00033B8A"/>
    <w:rsid w:val="002C0B2C"/>
    <w:rsid w:val="005B5C10"/>
    <w:rsid w:val="007368A6"/>
    <w:rsid w:val="009344FF"/>
    <w:rsid w:val="009A1F47"/>
    <w:rsid w:val="009F328F"/>
    <w:rsid w:val="00A72896"/>
    <w:rsid w:val="00CF32AA"/>
    <w:rsid w:val="00E73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68E75"/>
  <w15:docId w15:val="{F2E36242-0CF7-43CA-A072-4D5DCD817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7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9253">
          <w:marLeft w:val="16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021">
          <w:marLeft w:val="16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41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</Words>
  <Characters>198</Characters>
  <Application>Microsoft Office Word</Application>
  <DocSecurity>0</DocSecurity>
  <Lines>1</Lines>
  <Paragraphs>1</Paragraphs>
  <ScaleCrop>false</ScaleCrop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15T10:41:00Z</dcterms:modified>
</cp:coreProperties>
</file>